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68C278" w14:textId="77777777" w:rsidR="00352EB2" w:rsidRPr="00023DF0" w:rsidRDefault="00352EB2" w:rsidP="00023DF0">
      <w:pPr>
        <w:jc w:val="center"/>
        <w:rPr>
          <w:b/>
          <w:sz w:val="28"/>
          <w:szCs w:val="28"/>
        </w:rPr>
      </w:pPr>
      <w:bookmarkStart w:id="0" w:name="_GoBack"/>
      <w:bookmarkEnd w:id="0"/>
      <w:r w:rsidRPr="00023DF0">
        <w:rPr>
          <w:b/>
          <w:sz w:val="28"/>
          <w:szCs w:val="28"/>
        </w:rPr>
        <w:t>ÇANAKKALE ONSEKİZ MART ÜNİVERSİTESİ DENİZ KAPLUMBAĞALARI UYGULAMA VE ARAŞTIRMA MERKEZİ</w:t>
      </w:r>
    </w:p>
    <w:p w14:paraId="24F9476B" w14:textId="77777777" w:rsidR="000F785A" w:rsidRPr="00023DF0" w:rsidRDefault="00352EB2" w:rsidP="00023DF0">
      <w:pPr>
        <w:jc w:val="center"/>
        <w:rPr>
          <w:b/>
          <w:sz w:val="28"/>
          <w:szCs w:val="28"/>
        </w:rPr>
      </w:pPr>
      <w:r w:rsidRPr="00023DF0">
        <w:rPr>
          <w:b/>
          <w:sz w:val="28"/>
          <w:szCs w:val="28"/>
        </w:rPr>
        <w:t>2019 FAALİYET RAPORU</w:t>
      </w:r>
    </w:p>
    <w:p w14:paraId="0A3594D6" w14:textId="77777777" w:rsidR="00352EB2" w:rsidRPr="00023DF0" w:rsidRDefault="00352EB2" w:rsidP="00023DF0">
      <w:pPr>
        <w:jc w:val="both"/>
        <w:rPr>
          <w:b/>
          <w:sz w:val="24"/>
          <w:szCs w:val="24"/>
        </w:rPr>
      </w:pPr>
    </w:p>
    <w:p w14:paraId="449B9BBA" w14:textId="77777777" w:rsidR="00352EB2" w:rsidRPr="00023DF0" w:rsidRDefault="00352EB2" w:rsidP="00023DF0">
      <w:pPr>
        <w:jc w:val="both"/>
        <w:rPr>
          <w:b/>
          <w:sz w:val="24"/>
          <w:szCs w:val="24"/>
        </w:rPr>
      </w:pPr>
      <w:r w:rsidRPr="00023DF0">
        <w:rPr>
          <w:b/>
          <w:sz w:val="24"/>
          <w:szCs w:val="24"/>
        </w:rPr>
        <w:t>Deniz kaplumbağaları izleme çalışmaları</w:t>
      </w:r>
    </w:p>
    <w:p w14:paraId="20B1FB13" w14:textId="77777777" w:rsidR="00352EB2" w:rsidRPr="00023DF0" w:rsidRDefault="00BD17AB" w:rsidP="00023DF0">
      <w:pPr>
        <w:jc w:val="both"/>
        <w:rPr>
          <w:sz w:val="24"/>
          <w:szCs w:val="24"/>
        </w:rPr>
      </w:pPr>
      <w:r w:rsidRPr="00023DF0">
        <w:rPr>
          <w:sz w:val="24"/>
          <w:szCs w:val="24"/>
        </w:rPr>
        <w:t>Doğa Koruma</w:t>
      </w:r>
      <w:r w:rsidR="00023DF0" w:rsidRPr="00023DF0">
        <w:rPr>
          <w:sz w:val="24"/>
          <w:szCs w:val="24"/>
        </w:rPr>
        <w:t xml:space="preserve"> ve</w:t>
      </w:r>
      <w:r w:rsidRPr="00023DF0">
        <w:rPr>
          <w:sz w:val="24"/>
          <w:szCs w:val="24"/>
        </w:rPr>
        <w:t xml:space="preserve"> Milli Parklar 7. Bölge Müdürlüğü ve </w:t>
      </w:r>
      <w:r w:rsidR="00352EB2" w:rsidRPr="00023DF0">
        <w:rPr>
          <w:sz w:val="24"/>
          <w:szCs w:val="24"/>
        </w:rPr>
        <w:t>Saman</w:t>
      </w:r>
      <w:r w:rsidRPr="00023DF0">
        <w:rPr>
          <w:sz w:val="24"/>
          <w:szCs w:val="24"/>
        </w:rPr>
        <w:t>dağ Çevre Koruma ve Turizm Derneği</w:t>
      </w:r>
      <w:r w:rsidR="00352EB2" w:rsidRPr="00023DF0">
        <w:rPr>
          <w:sz w:val="24"/>
          <w:szCs w:val="24"/>
        </w:rPr>
        <w:t xml:space="preserve"> tarafından des</w:t>
      </w:r>
      <w:r w:rsidRPr="00023DF0">
        <w:rPr>
          <w:sz w:val="24"/>
          <w:szCs w:val="24"/>
        </w:rPr>
        <w:t>teklenen “HATAY İLİ SAMANDAĞ KUMSALI DENİZ KAPLUMBAĞASI (</w:t>
      </w:r>
      <w:proofErr w:type="spellStart"/>
      <w:r w:rsidRPr="00023DF0">
        <w:rPr>
          <w:i/>
          <w:sz w:val="24"/>
          <w:szCs w:val="24"/>
        </w:rPr>
        <w:t>Chelonia</w:t>
      </w:r>
      <w:proofErr w:type="spellEnd"/>
      <w:r w:rsidRPr="00023DF0">
        <w:rPr>
          <w:i/>
          <w:sz w:val="24"/>
          <w:szCs w:val="24"/>
        </w:rPr>
        <w:t xml:space="preserve"> </w:t>
      </w:r>
      <w:proofErr w:type="spellStart"/>
      <w:r w:rsidRPr="00023DF0">
        <w:rPr>
          <w:i/>
          <w:sz w:val="24"/>
          <w:szCs w:val="24"/>
        </w:rPr>
        <w:t>mydas</w:t>
      </w:r>
      <w:proofErr w:type="spellEnd"/>
      <w:r w:rsidRPr="00023DF0">
        <w:rPr>
          <w:sz w:val="24"/>
          <w:szCs w:val="24"/>
        </w:rPr>
        <w:t xml:space="preserve"> ve </w:t>
      </w:r>
      <w:r w:rsidRPr="00023DF0">
        <w:rPr>
          <w:i/>
          <w:sz w:val="24"/>
          <w:szCs w:val="24"/>
        </w:rPr>
        <w:t>Caretta caretta</w:t>
      </w:r>
      <w:r w:rsidRPr="00023DF0">
        <w:rPr>
          <w:sz w:val="24"/>
          <w:szCs w:val="24"/>
        </w:rPr>
        <w:t xml:space="preserve">) </w:t>
      </w:r>
      <w:r w:rsidR="00023DF0" w:rsidRPr="00023DF0">
        <w:rPr>
          <w:sz w:val="24"/>
          <w:szCs w:val="24"/>
        </w:rPr>
        <w:t>POPU</w:t>
      </w:r>
      <w:r w:rsidRPr="00023DF0">
        <w:rPr>
          <w:sz w:val="24"/>
          <w:szCs w:val="24"/>
        </w:rPr>
        <w:t xml:space="preserve">LASYONLARININ ARAŞTIRILMASI ve KORUNMASI (2019)” başlıklı proje kapsamında </w:t>
      </w:r>
      <w:r w:rsidR="00352EB2" w:rsidRPr="00023DF0">
        <w:rPr>
          <w:sz w:val="24"/>
          <w:szCs w:val="24"/>
        </w:rPr>
        <w:t>15 Mayıs-15 Eylül tarihleri arasında Hatay iline bağlı Samandağ kumsallarında deniz kaplumbağası koruma ve izleme çalışmaları yapılmıştır.</w:t>
      </w:r>
    </w:p>
    <w:p w14:paraId="66F9CCD6" w14:textId="77777777" w:rsidR="00352EB2" w:rsidRPr="00023DF0" w:rsidRDefault="00352EB2" w:rsidP="00023DF0">
      <w:pPr>
        <w:jc w:val="both"/>
        <w:rPr>
          <w:sz w:val="24"/>
          <w:szCs w:val="24"/>
        </w:rPr>
      </w:pPr>
    </w:p>
    <w:p w14:paraId="18340BC8" w14:textId="77777777" w:rsidR="00352EB2" w:rsidRPr="00023DF0" w:rsidRDefault="00BD17AB" w:rsidP="00023DF0">
      <w:pPr>
        <w:jc w:val="both"/>
        <w:rPr>
          <w:b/>
          <w:sz w:val="24"/>
          <w:szCs w:val="24"/>
        </w:rPr>
      </w:pPr>
      <w:r w:rsidRPr="00023DF0">
        <w:rPr>
          <w:b/>
          <w:sz w:val="24"/>
          <w:szCs w:val="24"/>
        </w:rPr>
        <w:t>Rehabilitasyon Çalışmaları</w:t>
      </w:r>
    </w:p>
    <w:p w14:paraId="1FB4A990" w14:textId="77777777" w:rsidR="00352EB2" w:rsidRPr="00023DF0" w:rsidRDefault="00352EB2" w:rsidP="00023DF0">
      <w:pPr>
        <w:jc w:val="both"/>
        <w:rPr>
          <w:sz w:val="24"/>
          <w:szCs w:val="24"/>
        </w:rPr>
      </w:pPr>
      <w:r w:rsidRPr="00023DF0">
        <w:rPr>
          <w:sz w:val="24"/>
          <w:szCs w:val="24"/>
        </w:rPr>
        <w:t xml:space="preserve">Çanakkale’de </w:t>
      </w:r>
      <w:r w:rsidR="00BD17AB" w:rsidRPr="00023DF0">
        <w:rPr>
          <w:sz w:val="24"/>
          <w:szCs w:val="24"/>
        </w:rPr>
        <w:t xml:space="preserve">bulunan </w:t>
      </w:r>
      <w:r w:rsidRPr="00023DF0">
        <w:rPr>
          <w:sz w:val="24"/>
          <w:szCs w:val="24"/>
        </w:rPr>
        <w:t>2 yaralı deniz kaplumbağası (</w:t>
      </w:r>
      <w:r w:rsidRPr="00023DF0">
        <w:rPr>
          <w:i/>
          <w:sz w:val="24"/>
          <w:szCs w:val="24"/>
        </w:rPr>
        <w:t>Caretta caretta</w:t>
      </w:r>
      <w:r w:rsidRPr="00023DF0">
        <w:rPr>
          <w:sz w:val="24"/>
          <w:szCs w:val="24"/>
        </w:rPr>
        <w:t xml:space="preserve">) </w:t>
      </w:r>
      <w:r w:rsidR="00BD17AB" w:rsidRPr="00023DF0">
        <w:rPr>
          <w:sz w:val="24"/>
          <w:szCs w:val="24"/>
        </w:rPr>
        <w:t>merkezimize getirilmiştir</w:t>
      </w:r>
      <w:r w:rsidRPr="00023DF0">
        <w:rPr>
          <w:sz w:val="24"/>
          <w:szCs w:val="24"/>
        </w:rPr>
        <w:t xml:space="preserve">. </w:t>
      </w:r>
      <w:r w:rsidR="00BD17AB" w:rsidRPr="00023DF0">
        <w:rPr>
          <w:sz w:val="24"/>
          <w:szCs w:val="24"/>
        </w:rPr>
        <w:t xml:space="preserve">Kaplumbağalar geçici </w:t>
      </w:r>
      <w:proofErr w:type="gramStart"/>
      <w:r w:rsidR="00BD17AB" w:rsidRPr="00023DF0">
        <w:rPr>
          <w:sz w:val="24"/>
          <w:szCs w:val="24"/>
        </w:rPr>
        <w:t>olarak  Dardanos</w:t>
      </w:r>
      <w:proofErr w:type="gramEnd"/>
      <w:r w:rsidR="00BD17AB" w:rsidRPr="00023DF0">
        <w:rPr>
          <w:sz w:val="24"/>
          <w:szCs w:val="24"/>
        </w:rPr>
        <w:t xml:space="preserve"> yerleşkesinde bulunan Deniz Bilimleri Araştırma Merkezinde </w:t>
      </w:r>
      <w:proofErr w:type="spellStart"/>
      <w:r w:rsidR="00BD17AB" w:rsidRPr="00023DF0">
        <w:rPr>
          <w:sz w:val="24"/>
          <w:szCs w:val="24"/>
        </w:rPr>
        <w:t>rehabilite</w:t>
      </w:r>
      <w:proofErr w:type="spellEnd"/>
      <w:r w:rsidR="00BD17AB" w:rsidRPr="00023DF0">
        <w:rPr>
          <w:sz w:val="24"/>
          <w:szCs w:val="24"/>
        </w:rPr>
        <w:t xml:space="preserve"> edilmiştir. </w:t>
      </w:r>
      <w:r w:rsidRPr="00023DF0">
        <w:rPr>
          <w:sz w:val="24"/>
          <w:szCs w:val="24"/>
        </w:rPr>
        <w:t>Bunlardan bir</w:t>
      </w:r>
      <w:r w:rsidR="00BD17AB" w:rsidRPr="00023DF0">
        <w:rPr>
          <w:sz w:val="24"/>
          <w:szCs w:val="24"/>
        </w:rPr>
        <w:t>i ölmüş olup diğer kaplumbağaya</w:t>
      </w:r>
      <w:r w:rsidRPr="00023DF0">
        <w:rPr>
          <w:sz w:val="24"/>
          <w:szCs w:val="24"/>
        </w:rPr>
        <w:t xml:space="preserve"> Hazir</w:t>
      </w:r>
      <w:r w:rsidR="00BD17AB" w:rsidRPr="00023DF0">
        <w:rPr>
          <w:sz w:val="24"/>
          <w:szCs w:val="24"/>
        </w:rPr>
        <w:t xml:space="preserve">an-Ocak tarihleri </w:t>
      </w:r>
      <w:proofErr w:type="spellStart"/>
      <w:r w:rsidR="00BD17AB" w:rsidRPr="00023DF0">
        <w:rPr>
          <w:sz w:val="24"/>
          <w:szCs w:val="24"/>
        </w:rPr>
        <w:t>arasıda</w:t>
      </w:r>
      <w:proofErr w:type="spellEnd"/>
      <w:r w:rsidR="00BD17AB" w:rsidRPr="00023DF0">
        <w:rPr>
          <w:sz w:val="24"/>
          <w:szCs w:val="24"/>
        </w:rPr>
        <w:t xml:space="preserve"> bakım</w:t>
      </w:r>
      <w:r w:rsidRPr="00023DF0">
        <w:rPr>
          <w:sz w:val="24"/>
          <w:szCs w:val="24"/>
        </w:rPr>
        <w:t xml:space="preserve"> tarafımızca yapılmış ancak </w:t>
      </w:r>
      <w:r w:rsidR="00BD17AB" w:rsidRPr="00023DF0">
        <w:rPr>
          <w:sz w:val="24"/>
          <w:szCs w:val="24"/>
        </w:rPr>
        <w:t xml:space="preserve">kış mevsimi ve bakım koşullarının yetersizliği nedeniyle </w:t>
      </w:r>
      <w:r w:rsidRPr="00023DF0">
        <w:rPr>
          <w:sz w:val="24"/>
          <w:szCs w:val="24"/>
        </w:rPr>
        <w:t xml:space="preserve">İstanbul </w:t>
      </w:r>
      <w:proofErr w:type="spellStart"/>
      <w:r w:rsidRPr="00023DF0">
        <w:rPr>
          <w:sz w:val="24"/>
          <w:szCs w:val="24"/>
        </w:rPr>
        <w:t>Akvaryum’a</w:t>
      </w:r>
      <w:proofErr w:type="spellEnd"/>
      <w:r w:rsidRPr="00023DF0">
        <w:rPr>
          <w:sz w:val="24"/>
          <w:szCs w:val="24"/>
        </w:rPr>
        <w:t xml:space="preserve"> gönderilmiştir.</w:t>
      </w:r>
    </w:p>
    <w:p w14:paraId="70D9ABBD" w14:textId="77777777" w:rsidR="00BD17AB" w:rsidRPr="00023DF0" w:rsidRDefault="00BD17AB" w:rsidP="00023DF0">
      <w:pPr>
        <w:jc w:val="both"/>
        <w:rPr>
          <w:sz w:val="24"/>
          <w:szCs w:val="24"/>
        </w:rPr>
      </w:pPr>
    </w:p>
    <w:p w14:paraId="699E54DD" w14:textId="77777777" w:rsidR="00BD17AB" w:rsidRPr="00023DF0" w:rsidRDefault="00BD17AB" w:rsidP="00023DF0">
      <w:pPr>
        <w:jc w:val="both"/>
        <w:rPr>
          <w:b/>
          <w:sz w:val="24"/>
          <w:szCs w:val="24"/>
        </w:rPr>
      </w:pPr>
      <w:r w:rsidRPr="00023DF0">
        <w:rPr>
          <w:b/>
          <w:sz w:val="24"/>
          <w:szCs w:val="24"/>
        </w:rPr>
        <w:t>Eğitim</w:t>
      </w:r>
    </w:p>
    <w:p w14:paraId="7A2A8F01" w14:textId="77777777" w:rsidR="00BD17AB" w:rsidRPr="00023DF0" w:rsidRDefault="00BD17AB" w:rsidP="00023DF0">
      <w:pPr>
        <w:jc w:val="both"/>
        <w:rPr>
          <w:sz w:val="24"/>
          <w:szCs w:val="24"/>
        </w:rPr>
      </w:pPr>
      <w:r w:rsidRPr="00023DF0">
        <w:rPr>
          <w:sz w:val="24"/>
          <w:szCs w:val="24"/>
        </w:rPr>
        <w:t xml:space="preserve">Merkezimiz bünyesindeki faaliyetlere katılmak suretiyle bir adet </w:t>
      </w:r>
      <w:proofErr w:type="spellStart"/>
      <w:r w:rsidRPr="00023DF0">
        <w:rPr>
          <w:sz w:val="24"/>
          <w:szCs w:val="24"/>
        </w:rPr>
        <w:t>yükseklisans</w:t>
      </w:r>
      <w:proofErr w:type="spellEnd"/>
      <w:r w:rsidRPr="00023DF0">
        <w:rPr>
          <w:sz w:val="24"/>
          <w:szCs w:val="24"/>
        </w:rPr>
        <w:t xml:space="preserve"> öğrencisi deniz kaplumbağaları konusunda çalışma yapmaktadır.</w:t>
      </w:r>
    </w:p>
    <w:p w14:paraId="4DBD08B5" w14:textId="77777777" w:rsidR="00BD17AB" w:rsidRPr="00023DF0" w:rsidRDefault="00BD17AB" w:rsidP="00023DF0">
      <w:pPr>
        <w:jc w:val="both"/>
        <w:rPr>
          <w:b/>
          <w:sz w:val="24"/>
          <w:szCs w:val="24"/>
        </w:rPr>
      </w:pPr>
    </w:p>
    <w:p w14:paraId="6803DE98" w14:textId="77777777" w:rsidR="00BD17AB" w:rsidRPr="00023DF0" w:rsidRDefault="00BD17AB" w:rsidP="00023DF0">
      <w:pPr>
        <w:jc w:val="both"/>
        <w:rPr>
          <w:b/>
          <w:sz w:val="24"/>
          <w:szCs w:val="24"/>
        </w:rPr>
      </w:pPr>
      <w:r w:rsidRPr="00023DF0">
        <w:rPr>
          <w:b/>
          <w:sz w:val="24"/>
          <w:szCs w:val="24"/>
        </w:rPr>
        <w:t>Proje</w:t>
      </w:r>
    </w:p>
    <w:p w14:paraId="777F5B10" w14:textId="77777777" w:rsidR="00C20728" w:rsidRPr="00023DF0" w:rsidRDefault="00C20728" w:rsidP="00023DF0">
      <w:pPr>
        <w:jc w:val="both"/>
        <w:rPr>
          <w:sz w:val="24"/>
          <w:szCs w:val="24"/>
        </w:rPr>
      </w:pPr>
      <w:r w:rsidRPr="00023DF0">
        <w:rPr>
          <w:sz w:val="24"/>
          <w:szCs w:val="24"/>
        </w:rPr>
        <w:t>“Doğu Akdeniz Üreme Kumsallarına Yuvalayan Yeşil Deniz Kaplumbağalarının (</w:t>
      </w:r>
      <w:proofErr w:type="spellStart"/>
      <w:r w:rsidRPr="00023DF0">
        <w:rPr>
          <w:i/>
          <w:sz w:val="24"/>
          <w:szCs w:val="24"/>
        </w:rPr>
        <w:t>Chelonia</w:t>
      </w:r>
      <w:proofErr w:type="spellEnd"/>
      <w:r w:rsidRPr="00023DF0">
        <w:rPr>
          <w:i/>
          <w:sz w:val="24"/>
          <w:szCs w:val="24"/>
        </w:rPr>
        <w:t xml:space="preserve"> </w:t>
      </w:r>
      <w:proofErr w:type="spellStart"/>
      <w:r w:rsidRPr="00023DF0">
        <w:rPr>
          <w:i/>
          <w:sz w:val="24"/>
          <w:szCs w:val="24"/>
        </w:rPr>
        <w:t>mydas</w:t>
      </w:r>
      <w:proofErr w:type="spellEnd"/>
      <w:r w:rsidRPr="00023DF0">
        <w:rPr>
          <w:sz w:val="24"/>
          <w:szCs w:val="24"/>
        </w:rPr>
        <w:t xml:space="preserve">) Beslenme Ekolojileri” başlıklı 118Y431 </w:t>
      </w:r>
      <w:proofErr w:type="spellStart"/>
      <w:r w:rsidRPr="00023DF0">
        <w:rPr>
          <w:sz w:val="24"/>
          <w:szCs w:val="24"/>
        </w:rPr>
        <w:t>nolu</w:t>
      </w:r>
      <w:proofErr w:type="spellEnd"/>
      <w:r w:rsidRPr="00023DF0">
        <w:rPr>
          <w:sz w:val="24"/>
          <w:szCs w:val="24"/>
        </w:rPr>
        <w:t xml:space="preserve"> TÜBİTAK 1001 projesi merkezimiz tarafından gerçekleştirilmek üzere desteklenmiştir.</w:t>
      </w:r>
    </w:p>
    <w:p w14:paraId="6BD55997" w14:textId="77777777" w:rsidR="00C20728" w:rsidRPr="00023DF0" w:rsidRDefault="00C20728" w:rsidP="00023DF0">
      <w:pPr>
        <w:jc w:val="both"/>
        <w:rPr>
          <w:b/>
          <w:sz w:val="24"/>
          <w:szCs w:val="24"/>
        </w:rPr>
      </w:pPr>
    </w:p>
    <w:p w14:paraId="72DADB88" w14:textId="77777777" w:rsidR="00352EB2" w:rsidRPr="00023DF0" w:rsidRDefault="00C20728" w:rsidP="00023DF0">
      <w:pPr>
        <w:jc w:val="both"/>
        <w:rPr>
          <w:b/>
          <w:sz w:val="24"/>
          <w:szCs w:val="24"/>
        </w:rPr>
      </w:pPr>
      <w:r w:rsidRPr="00023DF0">
        <w:rPr>
          <w:b/>
          <w:sz w:val="24"/>
          <w:szCs w:val="24"/>
        </w:rPr>
        <w:t>Yayınlar</w:t>
      </w:r>
    </w:p>
    <w:p w14:paraId="5124DCFA" w14:textId="77777777" w:rsidR="00C20728" w:rsidRPr="00023DF0" w:rsidRDefault="00C20728" w:rsidP="00023DF0">
      <w:pPr>
        <w:jc w:val="both"/>
        <w:rPr>
          <w:sz w:val="24"/>
          <w:szCs w:val="24"/>
        </w:rPr>
      </w:pPr>
      <w:proofErr w:type="spellStart"/>
      <w:r w:rsidRPr="00023DF0">
        <w:rPr>
          <w:rFonts w:ascii="Calibri" w:eastAsia="Calibri" w:hAnsi="Calibri"/>
          <w:sz w:val="24"/>
          <w:szCs w:val="24"/>
        </w:rPr>
        <w:t>Kırbeci</w:t>
      </w:r>
      <w:proofErr w:type="spellEnd"/>
      <w:r w:rsidRPr="00023DF0">
        <w:rPr>
          <w:rFonts w:ascii="Calibri" w:eastAsia="Calibri" w:hAnsi="Calibri"/>
          <w:sz w:val="24"/>
          <w:szCs w:val="24"/>
        </w:rPr>
        <w:t xml:space="preserve"> ve Sönmez,2019 </w:t>
      </w:r>
      <w:r w:rsidRPr="00023DF0">
        <w:rPr>
          <w:sz w:val="24"/>
          <w:szCs w:val="24"/>
        </w:rPr>
        <w:t>HATAY İLİ SAMANDAĞ KUMSALI DENİZ KAPLUMBAĞASI (</w:t>
      </w:r>
      <w:proofErr w:type="spellStart"/>
      <w:r w:rsidRPr="00023DF0">
        <w:rPr>
          <w:i/>
          <w:sz w:val="24"/>
          <w:szCs w:val="24"/>
        </w:rPr>
        <w:t>Chelonia</w:t>
      </w:r>
      <w:proofErr w:type="spellEnd"/>
      <w:r w:rsidRPr="00023DF0">
        <w:rPr>
          <w:i/>
          <w:sz w:val="24"/>
          <w:szCs w:val="24"/>
        </w:rPr>
        <w:t xml:space="preserve"> </w:t>
      </w:r>
      <w:proofErr w:type="spellStart"/>
      <w:r w:rsidRPr="00023DF0">
        <w:rPr>
          <w:i/>
          <w:sz w:val="24"/>
          <w:szCs w:val="24"/>
        </w:rPr>
        <w:t>mydas</w:t>
      </w:r>
      <w:proofErr w:type="spellEnd"/>
      <w:r w:rsidRPr="00023DF0">
        <w:rPr>
          <w:sz w:val="24"/>
          <w:szCs w:val="24"/>
        </w:rPr>
        <w:t xml:space="preserve"> ve </w:t>
      </w:r>
      <w:r w:rsidRPr="00023DF0">
        <w:rPr>
          <w:i/>
          <w:sz w:val="24"/>
          <w:szCs w:val="24"/>
        </w:rPr>
        <w:t>Caretta caretta</w:t>
      </w:r>
      <w:r w:rsidRPr="00023DF0">
        <w:rPr>
          <w:sz w:val="24"/>
          <w:szCs w:val="24"/>
        </w:rPr>
        <w:t>) POPÜLASYONLARININ ARAŞTIRILMASI ve KORUNMASI, 41 s.</w:t>
      </w:r>
    </w:p>
    <w:p w14:paraId="0E3E444E" w14:textId="77777777" w:rsidR="00C20728" w:rsidRPr="00023DF0" w:rsidRDefault="00C20728" w:rsidP="00023DF0">
      <w:pPr>
        <w:jc w:val="both"/>
        <w:rPr>
          <w:sz w:val="24"/>
          <w:szCs w:val="24"/>
        </w:rPr>
      </w:pPr>
    </w:p>
    <w:p w14:paraId="05CF23E1" w14:textId="77777777" w:rsidR="00C20728" w:rsidRPr="00023DF0" w:rsidRDefault="00C20728" w:rsidP="00023DF0">
      <w:pPr>
        <w:jc w:val="both"/>
        <w:rPr>
          <w:b/>
          <w:sz w:val="24"/>
          <w:szCs w:val="24"/>
        </w:rPr>
      </w:pPr>
      <w:r w:rsidRPr="00023DF0">
        <w:rPr>
          <w:b/>
          <w:sz w:val="24"/>
          <w:szCs w:val="24"/>
        </w:rPr>
        <w:t>Toplantılar</w:t>
      </w:r>
    </w:p>
    <w:p w14:paraId="76A02369" w14:textId="77777777" w:rsidR="00C20728" w:rsidRPr="00023DF0" w:rsidRDefault="00D92EA4" w:rsidP="00023DF0">
      <w:pPr>
        <w:jc w:val="both"/>
        <w:rPr>
          <w:rFonts w:ascii="Calibri" w:eastAsia="Calibri" w:hAnsi="Calibri"/>
          <w:sz w:val="24"/>
          <w:szCs w:val="24"/>
        </w:rPr>
      </w:pPr>
      <w:r>
        <w:rPr>
          <w:sz w:val="24"/>
          <w:szCs w:val="24"/>
        </w:rPr>
        <w:t xml:space="preserve">TC. Tarım ve Orman Bakanlığı </w:t>
      </w:r>
      <w:r w:rsidR="00023DF0" w:rsidRPr="00023DF0">
        <w:rPr>
          <w:sz w:val="24"/>
          <w:szCs w:val="24"/>
        </w:rPr>
        <w:t>Doğa Koruma ve Milli Parklar tarafından düzenlenen “</w:t>
      </w:r>
      <w:r w:rsidR="00C20728" w:rsidRPr="00023DF0">
        <w:rPr>
          <w:sz w:val="24"/>
          <w:szCs w:val="24"/>
        </w:rPr>
        <w:t>Ulusa</w:t>
      </w:r>
      <w:r w:rsidR="00023DF0" w:rsidRPr="00023DF0">
        <w:rPr>
          <w:sz w:val="24"/>
          <w:szCs w:val="24"/>
        </w:rPr>
        <w:t xml:space="preserve">l Deniz Kaplumbağası Toplantısı’ </w:t>
      </w:r>
      <w:proofErr w:type="spellStart"/>
      <w:r w:rsidR="00023DF0" w:rsidRPr="00023DF0">
        <w:rPr>
          <w:sz w:val="24"/>
          <w:szCs w:val="24"/>
        </w:rPr>
        <w:t>na</w:t>
      </w:r>
      <w:proofErr w:type="spellEnd"/>
      <w:r w:rsidR="00023DF0" w:rsidRPr="00023DF0">
        <w:rPr>
          <w:sz w:val="24"/>
          <w:szCs w:val="24"/>
        </w:rPr>
        <w:t>” katılım sağlanmıştır.</w:t>
      </w:r>
    </w:p>
    <w:sectPr w:rsidR="00C20728" w:rsidRPr="00023DF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0N7ewtDCyMDYxNDVQ0lEKTi0uzszPAykwrAUAQkLviiwAAAA="/>
  </w:docVars>
  <w:rsids>
    <w:rsidRoot w:val="00E745AB"/>
    <w:rsid w:val="00023DF0"/>
    <w:rsid w:val="0013523F"/>
    <w:rsid w:val="00352EB2"/>
    <w:rsid w:val="00BD17AB"/>
    <w:rsid w:val="00C00935"/>
    <w:rsid w:val="00C20728"/>
    <w:rsid w:val="00CF7DA6"/>
    <w:rsid w:val="00D92EA4"/>
    <w:rsid w:val="00E745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41A376"/>
  <w15:chartTrackingRefBased/>
  <w15:docId w15:val="{51547B5A-2079-4631-BEB4-B76E683888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FA0AC54845E53B4FB11B83B1E28EA4D4" ma:contentTypeVersion="13" ma:contentTypeDescription="Yeni belge oluşturun." ma:contentTypeScope="" ma:versionID="96fcdc75a94ff9232d4044835236d85e">
  <xsd:schema xmlns:xsd="http://www.w3.org/2001/XMLSchema" xmlns:xs="http://www.w3.org/2001/XMLSchema" xmlns:p="http://schemas.microsoft.com/office/2006/metadata/properties" xmlns:ns3="78efa787-992d-4ebd-815e-2bacee9ef994" xmlns:ns4="172ef64f-45e6-4673-88b7-bc5c8298fead" targetNamespace="http://schemas.microsoft.com/office/2006/metadata/properties" ma:root="true" ma:fieldsID="fe49e9b3d5b4fb20d6d5182003770bae" ns3:_="" ns4:_="">
    <xsd:import namespace="78efa787-992d-4ebd-815e-2bacee9ef994"/>
    <xsd:import namespace="172ef64f-45e6-4673-88b7-bc5c8298fea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efa787-992d-4ebd-815e-2bacee9ef9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2ef64f-45e6-4673-88b7-bc5c8298fea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Paylaşılanla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Ayrıntıları ile Paylaşıldı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İpucu Paylaşımı Karması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5D25B7F-0AA9-4091-B481-25F5CCB112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efa787-992d-4ebd-815e-2bacee9ef994"/>
    <ds:schemaRef ds:uri="172ef64f-45e6-4673-88b7-bc5c8298fea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A4477BF-D896-4D8D-BF8E-86956E54488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AD2153E-699F-49C9-BFD2-2CA67949635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4</Words>
  <Characters>1452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er</dc:creator>
  <cp:keywords/>
  <dc:description/>
  <cp:lastModifiedBy>sozdilek@comu.edu.tr</cp:lastModifiedBy>
  <cp:revision>2</cp:revision>
  <dcterms:created xsi:type="dcterms:W3CDTF">2020-02-26T08:05:00Z</dcterms:created>
  <dcterms:modified xsi:type="dcterms:W3CDTF">2020-02-26T0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0AC54845E53B4FB11B83B1E28EA4D4</vt:lpwstr>
  </property>
</Properties>
</file>